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усейнов</w:t>
      </w:r>
      <w:r>
        <w:t xml:space="preserve"> </w:t>
      </w:r>
      <w:r>
        <w:t xml:space="preserve">Георгий,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8.3.1. 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8.3.2. Задание 2. Редактирование существующего файла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изменения и выйдите из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кстовым редактором (text editor) называют программу, которая предназначена для редактирования (составления и изменения) файлов, содержащих только текст, например: письмо, программа на языке C, системный конфигурационный файл. При том, что имеется много различных редакторов для системы Linux, единственный, чьё присутствие будет гарантировано в любой системе UNIX или Linux═ — это vi (visual editor). Редактор vi не является самым простым в использовании, и его интерфейс не очень понятен сам по себе. Однако ввиду своей распространённости, а отчасти и потому, что владение им в некоторых ситуациях необходимо, ему посвящается внимание в этой книге.</w:t>
      </w:r>
    </w:p>
    <w:p>
      <w:pPr>
        <w:pStyle w:val="BodyText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Нажмём клавишу i, и редактор перейдёт в режим ввода текста.Помимо команды i, есть ещё несколько способов вставить текст. Так, команда a начинает вставлять текст после текущего положения курсора, а не прямо в текущую. Например, приведём с помощью клавиш-стрелок курсор к пробелу, разделяющему слова good и men.Для того, чтобы начать вводить текст со следующей строки, используем команду o.</w:t>
      </w:r>
    </w:p>
    <w:p>
      <w:pPr>
        <w:pStyle w:val="BodyText"/>
      </w:pPr>
      <w:r>
        <w:t xml:space="preserve">В командном режиме нажатие клавиши x удаляет символ, на который указывает курсор. Можно удалять целые строки командой dd (т. е. нажав клавишу d два раза подряд). Для того, чтобы удалить слово, на которое показывает курсор, можно использовать команду dw. Подведите курсор к слову good и введите dw.</w:t>
      </w:r>
      <w:r>
        <w:t xml:space="preserve"> </w:t>
      </w:r>
      <w:r>
        <w:t xml:space="preserve">[1]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мся с теоретическим материалом.Ознакомиться с редактором vi. Выполнить упражнения, используя команды vi</w:t>
      </w:r>
    </w:p>
    <w:p>
      <w:pPr>
        <w:pStyle w:val="BodyText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</w:pPr>
      <w:r>
        <w:t xml:space="preserve">Создаем каталог с именем ~/work/os/lab06</w:t>
      </w:r>
    </w:p>
    <w:p>
      <w:pPr>
        <w:numPr>
          <w:ilvl w:val="0"/>
          <w:numId w:val="1002"/>
        </w:numPr>
      </w:pPr>
      <w:r>
        <w:t xml:space="preserve">Перейдем во вновь созданный каталог.</w:t>
      </w:r>
    </w:p>
    <w:p>
      <w:pPr>
        <w:numPr>
          <w:ilvl w:val="0"/>
          <w:numId w:val="1002"/>
        </w:numPr>
      </w:pPr>
      <w:r>
        <w:t xml:space="preserve">Вызовем vi и создадим файл hello.sh</w:t>
      </w:r>
    </w:p>
    <w:p>
      <w:pPr>
        <w:numPr>
          <w:ilvl w:val="0"/>
          <w:numId w:val="1002"/>
        </w:numPr>
      </w:pPr>
      <w:r>
        <w:t xml:space="preserve">Нажмем клавишу i и вводите следующий текст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ите клавишу Enter для сохранения вашего текста и завершения работы</w:t>
      </w:r>
    </w:p>
    <w:p>
      <w:pPr>
        <w:numPr>
          <w:ilvl w:val="0"/>
          <w:numId w:val="1002"/>
        </w:numPr>
      </w:pPr>
      <w:r>
        <w:t xml:space="preserve">Сделаем файл исполняемым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3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3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</w:pPr>
      <w:r>
        <w:t xml:space="preserve">Перейдите в режим вставки и замените на HELLO. Нажмите Esc для возврата в командный режим</w:t>
      </w:r>
    </w:p>
    <w:p>
      <w:pPr>
        <w:numPr>
          <w:ilvl w:val="0"/>
          <w:numId w:val="1003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</w:pPr>
      <w:r>
        <w:t xml:space="preserve">Перейдите в режим вставки и наберите следующий текст: local, нажмите Esc для возврата в командный режим</w:t>
      </w:r>
    </w:p>
    <w:p>
      <w:pPr>
        <w:numPr>
          <w:ilvl w:val="0"/>
          <w:numId w:val="100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</w:t>
      </w:r>
    </w:p>
    <w:p>
      <w:pPr>
        <w:numPr>
          <w:ilvl w:val="0"/>
          <w:numId w:val="1003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</w:pPr>
      <w:r>
        <w:t xml:space="preserve">Удалите последнюю строку</w:t>
      </w:r>
    </w:p>
    <w:p>
      <w:pPr>
        <w:numPr>
          <w:ilvl w:val="0"/>
          <w:numId w:val="1003"/>
        </w:numPr>
      </w:pPr>
      <w:r>
        <w:t xml:space="preserve">Введите команду отмены изменений u для отмены последней команды</w:t>
      </w:r>
    </w:p>
    <w:p>
      <w:pPr>
        <w:numPr>
          <w:ilvl w:val="0"/>
          <w:numId w:val="1003"/>
        </w:numPr>
      </w:pPr>
      <w:r>
        <w:t xml:space="preserve">Введите символ : для перехода в режим последней строки. Запишите произведённые изменения и выйдите из vi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ся с текстовом редактором vi, получил практические навыки по работе с редактором, установленными по умолчанию практически во всех дистрибутивах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5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5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9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9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9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9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9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9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0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1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1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25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v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абота с редактором vi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26">
        <w:r>
          <w:rPr>
            <w:rStyle w:val="Hyperlink"/>
          </w:rPr>
          <w:t xml:space="preserve">https://docs.altlinux.org/ru-RU/archive/2.3/html-single/junior/alt-docs-extras-linuxnovice/ch02s10.html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altlinux.org/ru-RU/archive/2.3/html-single/junior/alt-docs-extras-linuxnovice/ch02s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altlinux.org/ru-RU/archive/2.3/html-single/junior/alt-docs-extras-linuxnovice/ch02s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усейнов Георгий, НКАбд-04-22</dc:creator>
  <dc:language>ru-RU</dc:language>
  <cp:keywords/>
  <dcterms:created xsi:type="dcterms:W3CDTF">2023-06-19T06:11:12Z</dcterms:created>
  <dcterms:modified xsi:type="dcterms:W3CDTF">2023-06-19T06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8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